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f19a4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f19a43-c966-11eb-a86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OQ4EMQyy9gP8/5f8wAskW02zkl1MNFemQNjGONWPxXrVv6oCoDeIbPip5/r3XzW6BUfd/tI1xTM9UGji780CHnPTcWOHn9ImuBV+Tpmh0NzI36nvXQv1jWxAP3A2w3h5skhajZjrj6FVCFnJZhovTVD8utwt4/oKjWo3yaUDijk/hFq616UZ4gGXmjuY8/pagiJJN4hCn+I5XCEi7sV5Pa5QaM0wX8N4cUtbxwnn9TVBhxrpjPFUWPVIWy8u8Ybf22Hi+LWhl9MatmdZAjDXHzNAhGUJch6vuTmFSqUFM/bn/gmRkfWCP9fxg8ZC/jI/Og18DgoL8y3G4rL0gv7MqjN9k78NPNu927iimDmeJdPuOWLlfOVZCWuw5nhnuFWc2TQ39Pfe8+4XBqJhKKHAEs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dose not work in how long with out it be for it come back 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f19a43-c966-11eb-a86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3f19a43-c966-11eb-a86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3f19a43-c966-11eb-a86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f19a43</dc:title>
  <dc:creator/>
  <cp:keywords/>
  <dcterms:created xsi:type="dcterms:W3CDTF">2026-05-03T10:48:44Z</dcterms:created>
  <dcterms:modified xsi:type="dcterms:W3CDTF">2026-05-03T1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